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225AE" w14:textId="77777777" w:rsidR="00B73E10" w:rsidRPr="00B73E10" w:rsidRDefault="00B73E10" w:rsidP="00B73E10">
      <w:pPr>
        <w:pStyle w:val="NormalWeb"/>
        <w:shd w:val="clear" w:color="auto" w:fill="FFFFFF"/>
        <w:spacing w:before="240" w:beforeAutospacing="0" w:after="240" w:afterAutospacing="0"/>
        <w:rPr>
          <w:rFonts w:ascii="Arial" w:hAnsi="Arial" w:cs="Arial"/>
          <w:color w:val="202124"/>
        </w:rPr>
      </w:pPr>
      <w:r>
        <w:t>V</w:t>
      </w:r>
      <w:r w:rsidRPr="00B73E10">
        <w:rPr>
          <w:rFonts w:ascii="Arial" w:hAnsi="Arial" w:cs="Arial"/>
          <w:color w:val="202124"/>
        </w:rPr>
        <w:t>BigQuery ML supports the following types of models:</w:t>
      </w:r>
    </w:p>
    <w:p w14:paraId="75BC28D9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5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Linear regress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forecasting; for example, the sales of an item on a given day. Labels are real-valued (they cannot be +/- infinity or NaN).</w:t>
      </w:r>
    </w:p>
    <w:p w14:paraId="4E780637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6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Binary logistic regress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classification; for example, determining whether a customer will make a purchase. Labels must only have two possible values.</w:t>
      </w:r>
    </w:p>
    <w:p w14:paraId="6D934FB5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7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Multiclass logistic regress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classification. These models can be used to predict multiple possible values such as whether an input is "low-value," "medium-value," or "high-value." Labels can have up to 50 unique values. In BigQuery ML, multiclass logistic regression training uses a </w:t>
      </w:r>
      <w:hyperlink r:id="rId8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multinomial classifier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with a </w:t>
      </w:r>
      <w:hyperlink r:id="rId9" w:anchor="cross-entropy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cross-entropy loss funct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.</w:t>
      </w:r>
    </w:p>
    <w:p w14:paraId="4765C9E4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10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K-means clustering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data segmentation; for example, identifying customer segments. K-means is an unsupervised learning technique, so model training does not require labels nor split data for training or evaluation.</w:t>
      </w:r>
    </w:p>
    <w:p w14:paraId="26FF027A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11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Matrix Factorizat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creating product recommendation systems. You can create product recommendations using historical customer behavior, transactions, and product ratings and then use those recommendations for personalized customer experiences.</w:t>
      </w:r>
    </w:p>
    <w:p w14:paraId="200EC336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12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Time series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performing time-series forecasts. You can use this feature to create millions of time series models and use them for forecasting. The model automatically handles anomalies, seasonality, and holidays.</w:t>
      </w:r>
    </w:p>
    <w:p w14:paraId="7163ADA1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13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Boosted Tree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creating </w:t>
      </w:r>
      <w:hyperlink r:id="rId14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XGBoost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based classification and regression models.</w:t>
      </w:r>
    </w:p>
    <w:p w14:paraId="1808F07A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15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Deep Neural Network (DNN)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for creating TensorFlow based Deep Neural Networks for </w:t>
      </w:r>
      <w:hyperlink r:id="rId16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classificat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and </w:t>
      </w:r>
      <w:hyperlink r:id="rId17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regression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models.</w:t>
      </w:r>
    </w:p>
    <w:p w14:paraId="29FE3CE2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18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AutoML Tables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to create best-in-class models without feature engineering or model selection. </w:t>
      </w:r>
      <w:hyperlink r:id="rId19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AutoML Tables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 searches through a variety of model architectures to decide the best model.</w:t>
      </w:r>
    </w:p>
    <w:p w14:paraId="1972654C" w14:textId="77777777" w:rsidR="00B73E10" w:rsidRPr="00B73E10" w:rsidRDefault="00B73E10" w:rsidP="00B73E10">
      <w:pPr>
        <w:numPr>
          <w:ilvl w:val="0"/>
          <w:numId w:val="1"/>
        </w:numPr>
        <w:shd w:val="clear" w:color="auto" w:fill="FFFFFF"/>
        <w:spacing w:before="180" w:after="180" w:line="240" w:lineRule="auto"/>
        <w:ind w:left="0"/>
        <w:rPr>
          <w:rFonts w:ascii="Arial" w:eastAsia="Times New Roman" w:hAnsi="Arial" w:cs="Arial"/>
          <w:color w:val="202124"/>
          <w:sz w:val="24"/>
          <w:szCs w:val="24"/>
          <w:lang w:eastAsia="en-CA"/>
        </w:rPr>
      </w:pPr>
      <w:hyperlink r:id="rId20" w:history="1">
        <w:r w:rsidRPr="00B73E10">
          <w:rPr>
            <w:rFonts w:ascii="Arial" w:eastAsia="Times New Roman" w:hAnsi="Arial" w:cs="Arial"/>
            <w:color w:val="0000FF"/>
            <w:sz w:val="24"/>
            <w:szCs w:val="24"/>
            <w:u w:val="single"/>
            <w:lang w:eastAsia="en-CA"/>
          </w:rPr>
          <w:t>TensorFlow model importing</w:t>
        </w:r>
      </w:hyperlink>
      <w:r w:rsidRPr="00B73E10">
        <w:rPr>
          <w:rFonts w:ascii="Arial" w:eastAsia="Times New Roman" w:hAnsi="Arial" w:cs="Arial"/>
          <w:color w:val="202124"/>
          <w:sz w:val="24"/>
          <w:szCs w:val="24"/>
          <w:lang w:eastAsia="en-CA"/>
        </w:rPr>
        <w:t>. This feature lets you create BigQuery ML models from previously trained TensorFlow models, then perform prediction in BigQuery ML.</w:t>
      </w:r>
    </w:p>
    <w:p w14:paraId="734196EB" w14:textId="5BBA459B" w:rsidR="00751A53" w:rsidRDefault="00C04852"/>
    <w:p w14:paraId="140D42BF" w14:textId="5BC66164" w:rsidR="00C019D6" w:rsidRDefault="00C019D6"/>
    <w:p w14:paraId="64932885" w14:textId="7C86656F" w:rsidR="00C019D6" w:rsidRDefault="00C019D6">
      <w:r>
        <w:br w:type="page"/>
      </w:r>
    </w:p>
    <w:p w14:paraId="4AEE3B79" w14:textId="4EEDA1F2" w:rsidR="00C019D6" w:rsidRDefault="00C019D6">
      <w:r>
        <w:lastRenderedPageBreak/>
        <w:t xml:space="preserve">DB SET – BigQuery </w:t>
      </w:r>
      <w:r w:rsidR="00757C18">
        <w:t>–</w:t>
      </w:r>
      <w:r>
        <w:t xml:space="preserve"> worldpop</w:t>
      </w:r>
    </w:p>
    <w:p w14:paraId="4732F5A3" w14:textId="0D6A949D" w:rsidR="00757C18" w:rsidRDefault="00757C18"/>
    <w:p w14:paraId="316A210B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SELECT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lower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(</w:t>
      </w: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concat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(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title,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 "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, </w:t>
      </w: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regexp_replace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(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body, r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&lt;[^&gt;]*&gt;"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,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"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)))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,</w:t>
      </w:r>
    </w:p>
    <w:p w14:paraId="4F82630F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   </w:t>
      </w: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replace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(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tags,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|"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,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,"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)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as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tags </w:t>
      </w:r>
    </w:p>
    <w:p w14:paraId="581F1BE7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FROM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`bigquery-public-data.stackoverflow.posts_questions`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</w:p>
    <w:p w14:paraId="3C7E4482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WHERE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regexp_contains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(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tags, r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(?:tensorflow|keras|matplotlib|pandas|scikit-learn)"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)</w:t>
      </w:r>
    </w:p>
    <w:p w14:paraId="4CD3FA64" w14:textId="53171607" w:rsidR="00757C18" w:rsidRDefault="00757C18"/>
    <w:p w14:paraId="75DD0E97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SELECT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</w:p>
    <w:p w14:paraId="3C859E68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regexp_replace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(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f0_, r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(?:tensorflow|tf|keras|matplotlib|plt|pandas|pd|sklearn|scikit-learn)"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,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"bodybuilding"</w:t>
      </w:r>
      <w:r w:rsidRPr="00757C18">
        <w:rPr>
          <w:rFonts w:ascii="Consolas" w:eastAsia="Times New Roman" w:hAnsi="Consolas" w:cs="Times New Roman"/>
          <w:color w:val="37474F"/>
          <w:sz w:val="18"/>
          <w:szCs w:val="18"/>
          <w:lang w:eastAsia="en-CA"/>
        </w:rPr>
        <w:t>)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</w:p>
    <w:p w14:paraId="6D1AD6D1" w14:textId="77777777" w:rsidR="00757C18" w:rsidRPr="00757C18" w:rsidRDefault="00757C18" w:rsidP="00757C1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</w:pPr>
      <w:r w:rsidRPr="00757C18">
        <w:rPr>
          <w:rFonts w:ascii="Consolas" w:eastAsia="Times New Roman" w:hAnsi="Consolas" w:cs="Times New Roman"/>
          <w:color w:val="3367D6"/>
          <w:sz w:val="18"/>
          <w:szCs w:val="18"/>
          <w:lang w:eastAsia="en-CA"/>
        </w:rPr>
        <w:t>FROM</w:t>
      </w:r>
      <w:r w:rsidRPr="00757C18">
        <w:rPr>
          <w:rFonts w:ascii="Consolas" w:eastAsia="Times New Roman" w:hAnsi="Consolas" w:cs="Times New Roman"/>
          <w:color w:val="000000"/>
          <w:sz w:val="18"/>
          <w:szCs w:val="18"/>
          <w:lang w:eastAsia="en-CA"/>
        </w:rPr>
        <w:t> </w:t>
      </w:r>
      <w:r w:rsidRPr="00757C18">
        <w:rPr>
          <w:rFonts w:ascii="Consolas" w:eastAsia="Times New Roman" w:hAnsi="Consolas" w:cs="Times New Roman"/>
          <w:color w:val="0D904F"/>
          <w:sz w:val="18"/>
          <w:szCs w:val="18"/>
          <w:lang w:eastAsia="en-CA"/>
        </w:rPr>
        <w:t>`stackoverflowmltest.soDataSet.soPostsQuery`</w:t>
      </w:r>
    </w:p>
    <w:p w14:paraId="37B4EC7A" w14:textId="32234C1D" w:rsidR="00757C18" w:rsidRDefault="00757C18"/>
    <w:p w14:paraId="0F2BC5FC" w14:textId="1D571909" w:rsidR="006F3129" w:rsidRDefault="006F3129"/>
    <w:p w14:paraId="3168227F" w14:textId="24AD6FF9" w:rsidR="006F3129" w:rsidRDefault="006F3129">
      <w:r w:rsidRPr="006F3129">
        <w:t>gs://rostmlsb/stackoverflowMLdata.csv</w:t>
      </w:r>
    </w:p>
    <w:sectPr w:rsidR="006F312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86907"/>
    <w:multiLevelType w:val="multilevel"/>
    <w:tmpl w:val="18DAA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TQzMTEzNjQ0MDVX0lEKTi0uzszPAykwrAUAAuzPJCwAAAA="/>
  </w:docVars>
  <w:rsids>
    <w:rsidRoot w:val="00B73E10"/>
    <w:rsid w:val="00307ACC"/>
    <w:rsid w:val="006F3129"/>
    <w:rsid w:val="00757C18"/>
    <w:rsid w:val="00817C04"/>
    <w:rsid w:val="00B73E10"/>
    <w:rsid w:val="00C019D6"/>
    <w:rsid w:val="00C0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A4E86"/>
  <w15:chartTrackingRefBased/>
  <w15:docId w15:val="{258387CC-02C5-40CF-B1B5-0723A4AD6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73E1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3E10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B73E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B73E10"/>
    <w:rPr>
      <w:color w:val="0000FF"/>
      <w:u w:val="single"/>
    </w:rPr>
  </w:style>
  <w:style w:type="character" w:customStyle="1" w:styleId="devsite-heading">
    <w:name w:val="devsite-heading"/>
    <w:basedOn w:val="DefaultParagraphFont"/>
    <w:rsid w:val="00B73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9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ultinomial_logistic_regression" TargetMode="External"/><Relationship Id="rId13" Type="http://schemas.openxmlformats.org/officeDocument/2006/relationships/hyperlink" Target="https://cloud.google.com/bigquery-ml/docs/reference/standard-sql/bigqueryml-syntax-create-boosted-tree" TargetMode="External"/><Relationship Id="rId18" Type="http://schemas.openxmlformats.org/officeDocument/2006/relationships/hyperlink" Target="https://cloud.google.com/bigquery-ml/docs/reference/standard-sql/bigqueryml-syntax-create-auto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cloud.google.com/bigquery-ml/docs/reference/standard-sql/bigqueryml-syntax-create" TargetMode="External"/><Relationship Id="rId12" Type="http://schemas.openxmlformats.org/officeDocument/2006/relationships/hyperlink" Target="https://cloud.google.com/bigquery-ml/docs/reference/standard-sql/bigqueryml-syntax-create-time-series" TargetMode="External"/><Relationship Id="rId17" Type="http://schemas.openxmlformats.org/officeDocument/2006/relationships/hyperlink" Target="https://www.tensorflow.org/api_docs/python/tf/estimator/DNNRegresso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ensorflow.org/api_docs/python/tf/estimator/DNNClassifier" TargetMode="External"/><Relationship Id="rId20" Type="http://schemas.openxmlformats.org/officeDocument/2006/relationships/hyperlink" Target="https://cloud.google.com/bigquery-ml/docs/reference/standard-sql/bigqueryml-syntax-create-tensorflow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loud.google.com/bigquery-ml/docs/reference/standard-sql/bigqueryml-syntax-create" TargetMode="External"/><Relationship Id="rId11" Type="http://schemas.openxmlformats.org/officeDocument/2006/relationships/hyperlink" Target="https://cloud.google.com/bigquery-ml/docs/reference/standard-sql/bigqueryml-syntax-create-matrix-factorization" TargetMode="External"/><Relationship Id="rId5" Type="http://schemas.openxmlformats.org/officeDocument/2006/relationships/hyperlink" Target="https://cloud.google.com/bigquery-ml/docs/reference/standard-sql/bigqueryml-syntax-create" TargetMode="External"/><Relationship Id="rId15" Type="http://schemas.openxmlformats.org/officeDocument/2006/relationships/hyperlink" Target="https://cloud.google.com/bigquery-ml/docs/reference/standard-sql/bigqueryml-syntax-create-dnn-models" TargetMode="External"/><Relationship Id="rId10" Type="http://schemas.openxmlformats.org/officeDocument/2006/relationships/hyperlink" Target="https://cloud.google.com/bigquery-ml/docs/reference/standard-sql/bigqueryml-syntax-create" TargetMode="External"/><Relationship Id="rId19" Type="http://schemas.openxmlformats.org/officeDocument/2006/relationships/hyperlink" Target="https://cloud.google.com/automl-tab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s.google.com/machine-learning/glossary/" TargetMode="External"/><Relationship Id="rId14" Type="http://schemas.openxmlformats.org/officeDocument/2006/relationships/hyperlink" Target="https://xgboost.readthedocs.io/en/latest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7</TotalTime>
  <Pages>2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yslav Boruk</dc:creator>
  <cp:keywords/>
  <dc:description/>
  <cp:lastModifiedBy>Rostyslav Boruk</cp:lastModifiedBy>
  <cp:revision>4</cp:revision>
  <dcterms:created xsi:type="dcterms:W3CDTF">2021-02-27T23:20:00Z</dcterms:created>
  <dcterms:modified xsi:type="dcterms:W3CDTF">2021-03-02T14:27:00Z</dcterms:modified>
</cp:coreProperties>
</file>